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B230D54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0C03E8">
        <w:t>Chemistry w/</w:t>
      </w:r>
      <w:r w:rsidR="004741E6">
        <w:t xml:space="preserve"> </w:t>
      </w:r>
      <w:r w:rsidR="000C03E8">
        <w:t>Biochemistry, ACS-Certified</w:t>
      </w:r>
    </w:p>
    <w:p w14:paraId="297ECB5F" w14:textId="0BD1E8A7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B600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5C25C5E4" w14:textId="77777777" w:rsidR="008A3C2A" w:rsidRDefault="008A3C2A" w:rsidP="008A3C2A">
      <w:pPr>
        <w:pStyle w:val="Heading2"/>
        <w:spacing w:before="0"/>
      </w:pPr>
      <w:r>
        <w:t>University Graduation Requirements</w:t>
      </w:r>
    </w:p>
    <w:p w14:paraId="3025A900" w14:textId="5976907E" w:rsidR="008A3C2A" w:rsidRDefault="00CC72AC" w:rsidP="008A3C2A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C2A">
        <w:t>Students must earn 124 hours to be eligible for graduation.</w:t>
      </w:r>
    </w:p>
    <w:p w14:paraId="2FD1316E" w14:textId="77777777" w:rsidR="008A3C2A" w:rsidRDefault="00CC72AC" w:rsidP="008A3C2A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C2A">
            <w:rPr>
              <w:rFonts w:ascii="MS Gothic" w:eastAsia="MS Gothic" w:hAnsi="MS Gothic" w:hint="eastAsia"/>
            </w:rPr>
            <w:t>☐</w:t>
          </w:r>
        </w:sdtContent>
      </w:sdt>
      <w:r w:rsidR="008A3C2A">
        <w:t>Students must maintain an overall minimum GPA of 3.5 to be eligible for graduation with Honors Distinction.</w:t>
      </w:r>
    </w:p>
    <w:p w14:paraId="076206EE" w14:textId="16851DD1" w:rsidR="008A3C2A" w:rsidRDefault="00CC72AC" w:rsidP="008A3C2A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C2A">
        <w:t xml:space="preserve">Students must earn 100 </w:t>
      </w:r>
      <w:hyperlink r:id="rId8" w:history="1">
        <w:r w:rsidR="008A3C2A" w:rsidRPr="00B05896">
          <w:rPr>
            <w:rStyle w:val="Hyperlink"/>
          </w:rPr>
          <w:t>Academics</w:t>
        </w:r>
        <w:r w:rsidR="008A3C2A">
          <w:rPr>
            <w:rStyle w:val="Hyperlink"/>
          </w:rPr>
          <w:t>,</w:t>
        </w:r>
        <w:r w:rsidR="008A3C2A" w:rsidRPr="00B05896">
          <w:rPr>
            <w:rStyle w:val="Hyperlink"/>
          </w:rPr>
          <w:t xml:space="preserve"> Community Service</w:t>
        </w:r>
        <w:r w:rsidR="008A3C2A">
          <w:rPr>
            <w:rStyle w:val="Hyperlink"/>
          </w:rPr>
          <w:t>,</w:t>
        </w:r>
        <w:r w:rsidR="008A3C2A" w:rsidRPr="00B05896">
          <w:rPr>
            <w:rStyle w:val="Hyperlink"/>
          </w:rPr>
          <w:t xml:space="preserve"> and Engagement</w:t>
        </w:r>
      </w:hyperlink>
      <w:r w:rsidR="008A3C2A">
        <w:t xml:space="preserve"> points per year.</w:t>
      </w:r>
    </w:p>
    <w:p w14:paraId="56B09441" w14:textId="77777777" w:rsidR="008A3C2A" w:rsidRDefault="00CC72AC" w:rsidP="008A3C2A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3C2A">
            <w:rPr>
              <w:rFonts w:ascii="MS Gothic" w:eastAsia="MS Gothic" w:hAnsi="MS Gothic" w:hint="eastAsia"/>
            </w:rPr>
            <w:t>☐</w:t>
          </w:r>
        </w:sdtContent>
      </w:sdt>
      <w:r w:rsidR="008A3C2A">
        <w:t>Students must maintain a major minimum GPA of 2.0 to be eligible for graduation.</w:t>
      </w:r>
    </w:p>
    <w:p w14:paraId="4F345981" w14:textId="48F70267" w:rsidR="008A3C2A" w:rsidRDefault="00CC72AC" w:rsidP="008A3C2A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C2A">
        <w:t>Students must complete 31 credit hours in residency at UT to be eligible for graduation.</w:t>
      </w:r>
    </w:p>
    <w:p w14:paraId="265A862D" w14:textId="61DB6D5C" w:rsidR="008A3C2A" w:rsidRDefault="00CC72AC" w:rsidP="008A3C2A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A3C2A">
        <w:t>Students must complete 15 credit hours in residency at UT in their major coursework.</w:t>
      </w:r>
    </w:p>
    <w:p w14:paraId="79DA3DCB" w14:textId="77777777" w:rsidR="008A3C2A" w:rsidRDefault="008A3C2A" w:rsidP="008A3C2A">
      <w:pPr>
        <w:spacing w:after="0"/>
      </w:pPr>
    </w:p>
    <w:p w14:paraId="44817F98" w14:textId="77777777" w:rsidR="008A3C2A" w:rsidRDefault="008A3C2A" w:rsidP="008A3C2A">
      <w:pPr>
        <w:pStyle w:val="Heading2"/>
        <w:spacing w:before="0"/>
      </w:pPr>
      <w:r>
        <w:t>Honors Requirements</w:t>
      </w:r>
    </w:p>
    <w:p w14:paraId="3708C4F5" w14:textId="77777777" w:rsidR="008A3C2A" w:rsidRPr="00752C28" w:rsidRDefault="008A3C2A" w:rsidP="008A3C2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8A3C2A" w:rsidRPr="00D421C1" w14:paraId="5648805F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678C391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F38657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758A54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A3C2A" w14:paraId="3F018DB5" w14:textId="77777777" w:rsidTr="00765AB9">
        <w:trPr>
          <w:cantSplit/>
          <w:trHeight w:val="593"/>
        </w:trPr>
        <w:tc>
          <w:tcPr>
            <w:tcW w:w="7915" w:type="dxa"/>
          </w:tcPr>
          <w:p w14:paraId="36719DC5" w14:textId="77777777" w:rsidR="008A3C2A" w:rsidRDefault="008A3C2A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FBE5F90" w14:textId="77777777" w:rsidR="008A3C2A" w:rsidRDefault="008A3C2A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64FEB8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0E8C7F6F" w14:textId="77777777" w:rsidR="008A3C2A" w:rsidRDefault="008A3C2A" w:rsidP="00765AB9">
            <w:pPr>
              <w:spacing w:after="0"/>
            </w:pPr>
          </w:p>
        </w:tc>
      </w:tr>
      <w:tr w:rsidR="008A3C2A" w14:paraId="563841D6" w14:textId="77777777" w:rsidTr="00765AB9">
        <w:trPr>
          <w:cantSplit/>
          <w:trHeight w:val="530"/>
        </w:trPr>
        <w:tc>
          <w:tcPr>
            <w:tcW w:w="7915" w:type="dxa"/>
          </w:tcPr>
          <w:p w14:paraId="39A61E10" w14:textId="77777777" w:rsidR="008A3C2A" w:rsidRDefault="008A3C2A" w:rsidP="00765AB9">
            <w:pPr>
              <w:spacing w:after="0"/>
            </w:pPr>
            <w:r>
              <w:t>AWR 101 (4cr) - Reading Locally &amp; Globally</w:t>
            </w:r>
          </w:p>
          <w:p w14:paraId="34DC2654" w14:textId="77777777" w:rsidR="008A3C2A" w:rsidRDefault="008A3C2A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CB7282C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198D2103" w14:textId="77777777" w:rsidR="008A3C2A" w:rsidRDefault="008A3C2A" w:rsidP="00765AB9">
            <w:pPr>
              <w:spacing w:after="0"/>
            </w:pPr>
          </w:p>
        </w:tc>
      </w:tr>
      <w:tr w:rsidR="008A3C2A" w14:paraId="2862F472" w14:textId="77777777" w:rsidTr="00765AB9">
        <w:trPr>
          <w:cantSplit/>
        </w:trPr>
        <w:tc>
          <w:tcPr>
            <w:tcW w:w="0" w:type="auto"/>
          </w:tcPr>
          <w:p w14:paraId="47428F1A" w14:textId="77777777" w:rsidR="008A3C2A" w:rsidRDefault="008A3C2A" w:rsidP="00765AB9">
            <w:pPr>
              <w:spacing w:after="0"/>
            </w:pPr>
            <w:r>
              <w:t>AWR 201 (4cr) – Writing and Research: The Local and the Global</w:t>
            </w:r>
          </w:p>
          <w:p w14:paraId="5F78A28C" w14:textId="77777777" w:rsidR="008A3C2A" w:rsidRPr="00E415F7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3200C75A" w14:textId="77777777" w:rsidR="008A3C2A" w:rsidRDefault="008A3C2A" w:rsidP="00765AB9">
            <w:pPr>
              <w:spacing w:after="0"/>
            </w:pPr>
          </w:p>
        </w:tc>
        <w:tc>
          <w:tcPr>
            <w:tcW w:w="1435" w:type="dxa"/>
          </w:tcPr>
          <w:p w14:paraId="62EC9026" w14:textId="77777777" w:rsidR="008A3C2A" w:rsidRDefault="008A3C2A" w:rsidP="00765AB9">
            <w:pPr>
              <w:spacing w:after="0"/>
            </w:pPr>
          </w:p>
        </w:tc>
      </w:tr>
      <w:tr w:rsidR="008A3C2A" w14:paraId="258CFACB" w14:textId="77777777" w:rsidTr="00765AB9">
        <w:trPr>
          <w:cantSplit/>
          <w:trHeight w:val="557"/>
        </w:trPr>
        <w:tc>
          <w:tcPr>
            <w:tcW w:w="7915" w:type="dxa"/>
          </w:tcPr>
          <w:p w14:paraId="77488FCE" w14:textId="77777777" w:rsidR="008A3C2A" w:rsidRDefault="008A3C2A" w:rsidP="00765AB9">
            <w:pPr>
              <w:spacing w:after="0"/>
            </w:pPr>
            <w:r>
              <w:t>Math (4cr) Requirement (choose one):</w:t>
            </w:r>
          </w:p>
          <w:p w14:paraId="35C1BC3C" w14:textId="77777777" w:rsidR="008A3C2A" w:rsidRDefault="008A3C2A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45F20F0" w14:textId="382C8582" w:rsidR="008A3C2A" w:rsidRDefault="004C2C3B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307F7A8B" w14:textId="77777777" w:rsidR="008A3C2A" w:rsidRDefault="008A3C2A" w:rsidP="00765AB9">
            <w:pPr>
              <w:spacing w:after="0"/>
            </w:pPr>
          </w:p>
        </w:tc>
      </w:tr>
    </w:tbl>
    <w:p w14:paraId="2C7DFE7C" w14:textId="77777777" w:rsidR="008A3C2A" w:rsidRDefault="008A3C2A" w:rsidP="008A3C2A">
      <w:pPr>
        <w:pStyle w:val="Heading3"/>
        <w:spacing w:before="0" w:after="0"/>
        <w:rPr>
          <w:sz w:val="24"/>
          <w:szCs w:val="28"/>
        </w:rPr>
      </w:pPr>
    </w:p>
    <w:p w14:paraId="7898B27C" w14:textId="77777777" w:rsidR="008A3C2A" w:rsidRPr="00752C28" w:rsidRDefault="008A3C2A" w:rsidP="008A3C2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A3C2A" w:rsidRPr="00D421C1" w14:paraId="641938FE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5043E47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ED5EDC0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0ED549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A3C2A" w14:paraId="3D0FA057" w14:textId="77777777" w:rsidTr="00765AB9">
        <w:trPr>
          <w:cantSplit/>
        </w:trPr>
        <w:tc>
          <w:tcPr>
            <w:tcW w:w="7915" w:type="dxa"/>
          </w:tcPr>
          <w:p w14:paraId="36AC628F" w14:textId="77777777" w:rsidR="008A3C2A" w:rsidRDefault="008A3C2A" w:rsidP="00765AB9">
            <w:pPr>
              <w:spacing w:after="0"/>
            </w:pPr>
            <w:r>
              <w:t>HON 220 (4cr) – Where have we been?</w:t>
            </w:r>
          </w:p>
          <w:p w14:paraId="0E4DCC36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99FF94D" w14:textId="77777777" w:rsidR="008A3C2A" w:rsidRPr="000A2092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92BD5F6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51BC3A26" w14:textId="77777777" w:rsidR="008A3C2A" w:rsidRDefault="008A3C2A" w:rsidP="00765AB9">
            <w:pPr>
              <w:spacing w:after="0"/>
            </w:pPr>
          </w:p>
        </w:tc>
      </w:tr>
      <w:tr w:rsidR="008A3C2A" w14:paraId="041382EC" w14:textId="77777777" w:rsidTr="00765AB9">
        <w:trPr>
          <w:cantSplit/>
        </w:trPr>
        <w:tc>
          <w:tcPr>
            <w:tcW w:w="7915" w:type="dxa"/>
          </w:tcPr>
          <w:p w14:paraId="1B870FF6" w14:textId="77777777" w:rsidR="008A3C2A" w:rsidRDefault="008A3C2A" w:rsidP="00765AB9">
            <w:pPr>
              <w:spacing w:after="0"/>
            </w:pPr>
            <w:r>
              <w:t>HON 230 (4cr) – Where are we now?</w:t>
            </w:r>
          </w:p>
          <w:p w14:paraId="277C087E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C5E7F1F" w14:textId="77777777" w:rsidR="008A3C2A" w:rsidRPr="0000459F" w:rsidRDefault="008A3C2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03FAEB1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161D7B65" w14:textId="77777777" w:rsidR="008A3C2A" w:rsidRDefault="008A3C2A" w:rsidP="00765AB9">
            <w:pPr>
              <w:spacing w:after="0"/>
            </w:pPr>
          </w:p>
        </w:tc>
      </w:tr>
      <w:tr w:rsidR="008A3C2A" w14:paraId="7822C503" w14:textId="77777777" w:rsidTr="00765AB9">
        <w:trPr>
          <w:cantSplit/>
        </w:trPr>
        <w:tc>
          <w:tcPr>
            <w:tcW w:w="7915" w:type="dxa"/>
          </w:tcPr>
          <w:p w14:paraId="7B92582B" w14:textId="77777777" w:rsidR="008A3C2A" w:rsidRDefault="008A3C2A" w:rsidP="00765AB9">
            <w:pPr>
              <w:spacing w:after="0"/>
            </w:pPr>
            <w:r>
              <w:t xml:space="preserve">HON 240 (4cr) – Where are we going? </w:t>
            </w:r>
          </w:p>
          <w:p w14:paraId="384D71EB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E18076F" w14:textId="77777777" w:rsidR="008A3C2A" w:rsidRDefault="008A3C2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AE1F69B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59BE6482" w14:textId="77777777" w:rsidR="008A3C2A" w:rsidRDefault="008A3C2A" w:rsidP="00765AB9">
            <w:pPr>
              <w:spacing w:after="0"/>
            </w:pPr>
          </w:p>
        </w:tc>
      </w:tr>
    </w:tbl>
    <w:p w14:paraId="68ECF29B" w14:textId="77777777" w:rsidR="008A3C2A" w:rsidRDefault="008A3C2A" w:rsidP="008A3C2A"/>
    <w:p w14:paraId="65242183" w14:textId="77777777" w:rsidR="008A3C2A" w:rsidRDefault="008A3C2A" w:rsidP="008A3C2A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A3C2A" w:rsidRPr="00D421C1" w14:paraId="4E452BE3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6268C70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FE66319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74C20C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A3C2A" w14:paraId="59E0B552" w14:textId="77777777" w:rsidTr="00765AB9">
        <w:trPr>
          <w:cantSplit/>
        </w:trPr>
        <w:tc>
          <w:tcPr>
            <w:tcW w:w="7915" w:type="dxa"/>
          </w:tcPr>
          <w:p w14:paraId="4EB18206" w14:textId="77777777" w:rsidR="008A3C2A" w:rsidRPr="00EA6BBF" w:rsidRDefault="008A3C2A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AD602DD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F38943A" w14:textId="77777777" w:rsidR="008A3C2A" w:rsidRDefault="008A3C2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89B5AE6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0AFAFDA1" w14:textId="77777777" w:rsidR="008A3C2A" w:rsidRDefault="008A3C2A" w:rsidP="00765AB9">
            <w:pPr>
              <w:spacing w:after="0"/>
            </w:pPr>
          </w:p>
        </w:tc>
      </w:tr>
      <w:tr w:rsidR="008A3C2A" w14:paraId="025C9C9E" w14:textId="77777777" w:rsidTr="00765AB9">
        <w:trPr>
          <w:cantSplit/>
        </w:trPr>
        <w:tc>
          <w:tcPr>
            <w:tcW w:w="7915" w:type="dxa"/>
          </w:tcPr>
          <w:p w14:paraId="1C98EE99" w14:textId="77777777" w:rsidR="008A3C2A" w:rsidRPr="00EA6BBF" w:rsidRDefault="008A3C2A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20614F6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E5EEFBE" w14:textId="77777777" w:rsidR="008A3C2A" w:rsidRDefault="008A3C2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B2025B7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6B53A137" w14:textId="77777777" w:rsidR="008A3C2A" w:rsidRDefault="008A3C2A" w:rsidP="00765AB9">
            <w:pPr>
              <w:spacing w:after="0"/>
            </w:pPr>
          </w:p>
        </w:tc>
      </w:tr>
      <w:tr w:rsidR="008A3C2A" w14:paraId="063D91D9" w14:textId="77777777" w:rsidTr="00765AB9">
        <w:trPr>
          <w:cantSplit/>
        </w:trPr>
        <w:tc>
          <w:tcPr>
            <w:tcW w:w="7915" w:type="dxa"/>
          </w:tcPr>
          <w:p w14:paraId="35F10096" w14:textId="77777777" w:rsidR="008A3C2A" w:rsidRDefault="008A3C2A" w:rsidP="00765AB9">
            <w:pPr>
              <w:spacing w:after="0"/>
            </w:pPr>
            <w:r>
              <w:t>HON 257 (4cr) – Idea Lab: Social Science</w:t>
            </w:r>
          </w:p>
          <w:p w14:paraId="79B05441" w14:textId="77777777" w:rsidR="008A3C2A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C9D49AE" w14:textId="77777777" w:rsidR="008A3C2A" w:rsidRDefault="008A3C2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9209305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31B4F591" w14:textId="77777777" w:rsidR="008A3C2A" w:rsidRDefault="008A3C2A" w:rsidP="00765AB9">
            <w:pPr>
              <w:spacing w:after="0"/>
            </w:pPr>
          </w:p>
        </w:tc>
      </w:tr>
    </w:tbl>
    <w:p w14:paraId="0310E0F7" w14:textId="77777777" w:rsidR="008A3C2A" w:rsidRDefault="008A3C2A" w:rsidP="008A3C2A">
      <w:pPr>
        <w:spacing w:after="0"/>
      </w:pPr>
    </w:p>
    <w:p w14:paraId="399320DF" w14:textId="77777777" w:rsidR="008A3C2A" w:rsidRPr="00752C28" w:rsidRDefault="008A3C2A" w:rsidP="008A3C2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A3C2A" w:rsidRPr="00D421C1" w14:paraId="5E5E1700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C60ED3E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D7A5964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C3FA17" w14:textId="77777777" w:rsidR="008A3C2A" w:rsidRPr="00D421C1" w:rsidRDefault="008A3C2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A3C2A" w14:paraId="6A4D8A46" w14:textId="77777777" w:rsidTr="00765AB9">
        <w:trPr>
          <w:cantSplit/>
        </w:trPr>
        <w:tc>
          <w:tcPr>
            <w:tcW w:w="7915" w:type="dxa"/>
          </w:tcPr>
          <w:p w14:paraId="5AA54240" w14:textId="77777777" w:rsidR="008A3C2A" w:rsidRDefault="008A3C2A" w:rsidP="00765AB9">
            <w:pPr>
              <w:spacing w:after="0"/>
            </w:pPr>
            <w:r>
              <w:t>HON 490 (6-10cr) – Thesis</w:t>
            </w:r>
          </w:p>
          <w:p w14:paraId="10EB76A2" w14:textId="77777777" w:rsidR="008A3C2A" w:rsidRPr="000A2092" w:rsidRDefault="008A3C2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432CF1D" w14:textId="77777777" w:rsidR="008A3C2A" w:rsidRDefault="008A3C2A" w:rsidP="00765AB9">
            <w:pPr>
              <w:spacing w:after="0"/>
            </w:pPr>
          </w:p>
        </w:tc>
        <w:tc>
          <w:tcPr>
            <w:tcW w:w="1440" w:type="dxa"/>
          </w:tcPr>
          <w:p w14:paraId="1C405019" w14:textId="77777777" w:rsidR="008A3C2A" w:rsidRDefault="008A3C2A" w:rsidP="00765AB9">
            <w:pPr>
              <w:spacing w:after="0"/>
            </w:pPr>
          </w:p>
        </w:tc>
      </w:tr>
    </w:tbl>
    <w:p w14:paraId="3BBE8C4D" w14:textId="77777777" w:rsidR="008A3C2A" w:rsidRPr="00BF7739" w:rsidRDefault="008A3C2A" w:rsidP="008A3C2A">
      <w:pPr>
        <w:spacing w:after="0"/>
        <w:rPr>
          <w:sz w:val="20"/>
          <w:szCs w:val="20"/>
        </w:rPr>
      </w:pPr>
    </w:p>
    <w:p w14:paraId="77D6CB25" w14:textId="781A782A" w:rsidR="00BF7739" w:rsidRDefault="000C03E8" w:rsidP="007257D8">
      <w:pPr>
        <w:pStyle w:val="Heading2"/>
        <w:spacing w:before="0"/>
      </w:pPr>
      <w:r>
        <w:t>Chemistry w/</w:t>
      </w:r>
      <w:r w:rsidR="00741BB4">
        <w:t>Bioc</w:t>
      </w:r>
      <w:r w:rsidR="003E415B">
        <w:t>hemistry</w:t>
      </w:r>
      <w:r w:rsidR="006C2EE4">
        <w:t xml:space="preserve">, </w:t>
      </w:r>
      <w:r>
        <w:t>ACS-Certified</w:t>
      </w:r>
      <w:r w:rsidR="006C2EE4">
        <w:t xml:space="preserve"> </w:t>
      </w:r>
      <w:r w:rsidR="00BF7739">
        <w:t>Requirements (</w:t>
      </w:r>
      <w:r w:rsidR="006C2EE4">
        <w:t>7</w:t>
      </w:r>
      <w:r w:rsidR="005A0304">
        <w:t>5</w:t>
      </w:r>
      <w:r w:rsidR="00BF7739">
        <w:t xml:space="preserve"> Credits)</w:t>
      </w:r>
    </w:p>
    <w:p w14:paraId="7D842017" w14:textId="5FE7EFAD" w:rsidR="00310FB1" w:rsidRPr="00752C28" w:rsidRDefault="000C03E8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hemistry w/</w:t>
      </w:r>
      <w:r w:rsidR="00741BB4"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>
        <w:rPr>
          <w:sz w:val="24"/>
          <w:szCs w:val="28"/>
        </w:rPr>
        <w:t>, ACS-Certified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2AB4B972" w:rsidR="00310FB1" w:rsidRDefault="000C03E8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hemistry w/</w:t>
            </w:r>
            <w:r w:rsidR="00741BB4"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>
              <w:rPr>
                <w:b/>
                <w:bCs/>
              </w:rPr>
              <w:t>, ACS-Certified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7110EC">
              <w:rPr>
                <w:b/>
                <w:bCs/>
              </w:rPr>
              <w:t>7</w:t>
            </w:r>
            <w:r w:rsidR="005A0304">
              <w:rPr>
                <w:b/>
                <w:bCs/>
              </w:rPr>
              <w:t>5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1F0A8EFD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18C1563A" w14:textId="77777777" w:rsidTr="00003F04">
        <w:trPr>
          <w:cantSplit/>
        </w:trPr>
        <w:tc>
          <w:tcPr>
            <w:tcW w:w="3617" w:type="pct"/>
          </w:tcPr>
          <w:p w14:paraId="563E2C00" w14:textId="77777777" w:rsidR="005A0304" w:rsidRDefault="005A0304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 (4cr) – Intermediate Inorganic Chemistry</w:t>
            </w:r>
          </w:p>
          <w:p w14:paraId="2A481944" w14:textId="77777777" w:rsid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9A4F44F" w14:textId="6E48760F" w:rsidR="005A0304" w:rsidRP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583D4FBE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3290C15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7244848C" w14:textId="77777777" w:rsidTr="00003F04">
        <w:trPr>
          <w:cantSplit/>
        </w:trPr>
        <w:tc>
          <w:tcPr>
            <w:tcW w:w="3617" w:type="pct"/>
          </w:tcPr>
          <w:p w14:paraId="13D162A1" w14:textId="77777777" w:rsidR="005A0304" w:rsidRDefault="005A0304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29CC8E4E" w14:textId="2BED0AF7" w:rsidR="005A0304" w:rsidRPr="005A0304" w:rsidRDefault="005A0304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277C20A0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FFC6F3E" w14:textId="77777777" w:rsidR="005A0304" w:rsidRPr="006A68B8" w:rsidRDefault="005A0304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7D4E6478" w14:textId="77777777" w:rsidTr="00765AB9">
        <w:trPr>
          <w:cantSplit/>
        </w:trPr>
        <w:tc>
          <w:tcPr>
            <w:tcW w:w="3617" w:type="pct"/>
          </w:tcPr>
          <w:p w14:paraId="072C4422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483E836C" w14:textId="77777777" w:rsidR="00F47C68" w:rsidRPr="00661AB9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2144B37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3A6491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AA52F11" w14:textId="77777777" w:rsidTr="00765AB9">
        <w:trPr>
          <w:cantSplit/>
        </w:trPr>
        <w:tc>
          <w:tcPr>
            <w:tcW w:w="3617" w:type="pct"/>
          </w:tcPr>
          <w:p w14:paraId="4371587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6E5C87DA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6ED4AB3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FB9EC2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209005B6" w14:textId="77777777" w:rsidTr="00765AB9">
        <w:trPr>
          <w:cantSplit/>
        </w:trPr>
        <w:tc>
          <w:tcPr>
            <w:tcW w:w="3617" w:type="pct"/>
          </w:tcPr>
          <w:p w14:paraId="69FFC2C2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13DF84D0" w14:textId="77777777" w:rsidR="005A0304" w:rsidRPr="00754288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00F6EE77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2708F9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394D252B" w14:textId="77777777" w:rsidTr="00765AB9">
        <w:trPr>
          <w:cantSplit/>
        </w:trPr>
        <w:tc>
          <w:tcPr>
            <w:tcW w:w="3617" w:type="pct"/>
          </w:tcPr>
          <w:p w14:paraId="5037E082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0AACC511" w14:textId="77777777" w:rsidR="005A0304" w:rsidRPr="00754288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2110D347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D8603D1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1659786B" w14:textId="77777777" w:rsidTr="00765AB9">
        <w:trPr>
          <w:cantSplit/>
        </w:trPr>
        <w:tc>
          <w:tcPr>
            <w:tcW w:w="3617" w:type="pct"/>
          </w:tcPr>
          <w:p w14:paraId="5F97BDF5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B5F49F3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71A4E955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985DF5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79913003" w14:textId="77777777" w:rsidTr="00765AB9">
        <w:trPr>
          <w:cantSplit/>
        </w:trPr>
        <w:tc>
          <w:tcPr>
            <w:tcW w:w="3617" w:type="pct"/>
          </w:tcPr>
          <w:p w14:paraId="016D5061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B152DB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02C48F8E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C3DA0E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33BD92D1" w14:textId="77777777" w:rsidTr="00765AB9">
        <w:trPr>
          <w:cantSplit/>
        </w:trPr>
        <w:tc>
          <w:tcPr>
            <w:tcW w:w="3617" w:type="pct"/>
          </w:tcPr>
          <w:p w14:paraId="3E0B811C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5A64D228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68DF313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6F8E93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6DB5F6A7" w14:textId="77777777" w:rsidTr="00765AB9">
        <w:trPr>
          <w:cantSplit/>
        </w:trPr>
        <w:tc>
          <w:tcPr>
            <w:tcW w:w="3617" w:type="pct"/>
          </w:tcPr>
          <w:p w14:paraId="4CC9ECF9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7994DB21" w14:textId="77777777" w:rsidR="005A0304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5EA7768D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597BD8E9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F3D4CBD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5A0304" w:rsidRPr="00597CC6" w14:paraId="63292355" w14:textId="77777777" w:rsidTr="00765AB9">
        <w:trPr>
          <w:cantSplit/>
        </w:trPr>
        <w:tc>
          <w:tcPr>
            <w:tcW w:w="3617" w:type="pct"/>
          </w:tcPr>
          <w:p w14:paraId="78C45894" w14:textId="77777777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1F8725F8" w14:textId="77777777" w:rsidR="005A0304" w:rsidRPr="00EF641A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EC86CD8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045478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BDA508B" w14:textId="77777777" w:rsidTr="00003F04">
        <w:trPr>
          <w:cantSplit/>
        </w:trPr>
        <w:tc>
          <w:tcPr>
            <w:tcW w:w="3617" w:type="pct"/>
          </w:tcPr>
          <w:p w14:paraId="2150AF94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5310A45D" w14:textId="77777777" w:rsid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4F742107" w14:textId="04EEC519" w:rsidR="00F47C68" w:rsidRP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3 cumulative credits of CHE 451 are required</w:t>
            </w:r>
          </w:p>
        </w:tc>
        <w:tc>
          <w:tcPr>
            <w:tcW w:w="671" w:type="pct"/>
          </w:tcPr>
          <w:p w14:paraId="3523EA6D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E52C1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0B2FE913" w14:textId="77777777" w:rsidTr="00003F04">
        <w:trPr>
          <w:cantSplit/>
        </w:trPr>
        <w:tc>
          <w:tcPr>
            <w:tcW w:w="3617" w:type="pct"/>
          </w:tcPr>
          <w:p w14:paraId="5494957B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295AE9FB" w14:textId="63376493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1FCEFCDB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C719A6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448045D" w14:textId="77777777" w:rsidTr="00003F04">
        <w:trPr>
          <w:cantSplit/>
        </w:trPr>
        <w:tc>
          <w:tcPr>
            <w:tcW w:w="3617" w:type="pct"/>
          </w:tcPr>
          <w:p w14:paraId="019524D6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70 (4cr) – Tissue Culture</w:t>
            </w:r>
          </w:p>
          <w:p w14:paraId="3A4ED8BE" w14:textId="545D5DBE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 and BIO 198</w:t>
            </w:r>
          </w:p>
        </w:tc>
        <w:tc>
          <w:tcPr>
            <w:tcW w:w="671" w:type="pct"/>
          </w:tcPr>
          <w:p w14:paraId="7DDDCE4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408C02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2853D701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4C2C3B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A0304" w:rsidRPr="00D421C1" w14:paraId="2658C656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19BBE2F" w14:textId="496FE776" w:rsidR="005A0304" w:rsidRDefault="005A0304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Recommended Coursework (4cr)</w:t>
            </w:r>
          </w:p>
          <w:p w14:paraId="6EDBE0B8" w14:textId="77777777" w:rsidR="005A0304" w:rsidRPr="005067AF" w:rsidRDefault="005A0304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448F646" w14:textId="77777777" w:rsidR="005A0304" w:rsidRPr="00D421C1" w:rsidRDefault="005A0304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E1C7F9E" w14:textId="77777777" w:rsidR="005A0304" w:rsidRPr="00D421C1" w:rsidRDefault="005A0304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A0304" w:rsidRPr="00597CC6" w14:paraId="5EB03803" w14:textId="77777777" w:rsidTr="00765AB9">
        <w:trPr>
          <w:cantSplit/>
        </w:trPr>
        <w:tc>
          <w:tcPr>
            <w:tcW w:w="3617" w:type="pct"/>
          </w:tcPr>
          <w:p w14:paraId="338890FF" w14:textId="219CC963" w:rsidR="005A0304" w:rsidRDefault="005A030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</w:t>
            </w:r>
            <w:r w:rsidR="00C10996">
              <w:rPr>
                <w:rFonts w:cstheme="minorHAnsi"/>
              </w:rPr>
              <w:t>I (3)</w:t>
            </w:r>
          </w:p>
          <w:p w14:paraId="3885869C" w14:textId="4A9E3DBA" w:rsidR="005A0304" w:rsidRPr="005A0304" w:rsidRDefault="005A030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7589F146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7FA0C21" w14:textId="77777777" w:rsidR="005A0304" w:rsidRPr="006A68B8" w:rsidRDefault="005A0304" w:rsidP="00765AB9">
            <w:pPr>
              <w:spacing w:after="0"/>
              <w:rPr>
                <w:rFonts w:cstheme="minorHAnsi"/>
              </w:rPr>
            </w:pPr>
          </w:p>
        </w:tc>
      </w:tr>
    </w:tbl>
    <w:p w14:paraId="565B20BA" w14:textId="77777777" w:rsidR="005A0304" w:rsidRDefault="005A0304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7A0F9A4E" w:rsidR="005A5038" w:rsidRPr="006A68B8" w:rsidRDefault="005A0304" w:rsidP="00765AB9">
            <w:pPr>
              <w:spacing w:after="0"/>
              <w:rPr>
                <w:rFonts w:cstheme="minorHAnsi"/>
              </w:rPr>
            </w:pPr>
            <w:r w:rsidRPr="005A0304">
              <w:rPr>
                <w:rFonts w:cstheme="minorHAnsi"/>
              </w:rPr>
              <w:t>To earn the ACS certificate associated with this degree, students must earn at least a “C” in every class required for the major. This does not change or enhance the graduation requirements for this major.</w:t>
            </w:r>
          </w:p>
        </w:tc>
      </w:tr>
    </w:tbl>
    <w:p w14:paraId="0B983015" w14:textId="20B37219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C03E8"/>
    <w:rsid w:val="000D0B20"/>
    <w:rsid w:val="000D390D"/>
    <w:rsid w:val="00103A12"/>
    <w:rsid w:val="00133F09"/>
    <w:rsid w:val="00196783"/>
    <w:rsid w:val="001A3A6D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41E6"/>
    <w:rsid w:val="00475D23"/>
    <w:rsid w:val="00477B9A"/>
    <w:rsid w:val="00484B93"/>
    <w:rsid w:val="004C2C3B"/>
    <w:rsid w:val="005067AF"/>
    <w:rsid w:val="005339EA"/>
    <w:rsid w:val="0054257A"/>
    <w:rsid w:val="005568F4"/>
    <w:rsid w:val="00576E3F"/>
    <w:rsid w:val="00597CC6"/>
    <w:rsid w:val="005A0304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C2EE4"/>
    <w:rsid w:val="006E0A87"/>
    <w:rsid w:val="006F2877"/>
    <w:rsid w:val="00703068"/>
    <w:rsid w:val="007110EC"/>
    <w:rsid w:val="007257D8"/>
    <w:rsid w:val="00726D6E"/>
    <w:rsid w:val="00735149"/>
    <w:rsid w:val="00741BB4"/>
    <w:rsid w:val="00752C28"/>
    <w:rsid w:val="00754288"/>
    <w:rsid w:val="007A0E31"/>
    <w:rsid w:val="007F140B"/>
    <w:rsid w:val="008102C4"/>
    <w:rsid w:val="00842DBA"/>
    <w:rsid w:val="00880BBB"/>
    <w:rsid w:val="0089448F"/>
    <w:rsid w:val="008A3C2A"/>
    <w:rsid w:val="008E3B42"/>
    <w:rsid w:val="008F4595"/>
    <w:rsid w:val="00902A5F"/>
    <w:rsid w:val="00924FE9"/>
    <w:rsid w:val="009431D7"/>
    <w:rsid w:val="00987D73"/>
    <w:rsid w:val="009A4305"/>
    <w:rsid w:val="009E320D"/>
    <w:rsid w:val="00A12A9C"/>
    <w:rsid w:val="00A5113C"/>
    <w:rsid w:val="00A52490"/>
    <w:rsid w:val="00A54351"/>
    <w:rsid w:val="00A871E7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10996"/>
    <w:rsid w:val="00C20C31"/>
    <w:rsid w:val="00CB6122"/>
    <w:rsid w:val="00CC1CC7"/>
    <w:rsid w:val="00CC72AC"/>
    <w:rsid w:val="00D421C1"/>
    <w:rsid w:val="00D54E6A"/>
    <w:rsid w:val="00D6459B"/>
    <w:rsid w:val="00D678A4"/>
    <w:rsid w:val="00D679D9"/>
    <w:rsid w:val="00D77D18"/>
    <w:rsid w:val="00D93917"/>
    <w:rsid w:val="00DB600A"/>
    <w:rsid w:val="00DE2209"/>
    <w:rsid w:val="00E32A00"/>
    <w:rsid w:val="00E415F7"/>
    <w:rsid w:val="00E441B3"/>
    <w:rsid w:val="00E55358"/>
    <w:rsid w:val="00EA684D"/>
    <w:rsid w:val="00EA6BBF"/>
    <w:rsid w:val="00EE702D"/>
    <w:rsid w:val="00EF2C1D"/>
    <w:rsid w:val="00EF641A"/>
    <w:rsid w:val="00F423EC"/>
    <w:rsid w:val="00F47C68"/>
    <w:rsid w:val="00F60F78"/>
    <w:rsid w:val="00F60F98"/>
    <w:rsid w:val="00F83033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050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hemistry w/ Biochemistry, ACS-Certified</vt:lpstr>
    </vt:vector>
  </TitlesOfParts>
  <Manager/>
  <Company/>
  <LinksUpToDate>false</LinksUpToDate>
  <CharactersWithSpaces>70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hemistry w/ Biochemistry, ACS-Certified</dc:title>
  <dc:subject/>
  <dc:creator>The University of Tampa</dc:creator>
  <cp:keywords>Unofficial, Degree, Planning, Worksheet, Major, BS, in, Chemistry, w/, Biochemistry, ACS-Certified, The, University, of, Tampa</cp:keywords>
  <dc:description/>
  <cp:lastModifiedBy>Asia Brown</cp:lastModifiedBy>
  <cp:revision>6</cp:revision>
  <dcterms:created xsi:type="dcterms:W3CDTF">2023-08-23T15:46:00Z</dcterms:created>
  <dcterms:modified xsi:type="dcterms:W3CDTF">2023-09-21T15:49:00Z</dcterms:modified>
  <cp:category/>
</cp:coreProperties>
</file>